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ทดสอบ</w:t>
      </w:r>
      <w:r>
        <w:t xml:space="preserve"> </w:t>
      </w:r>
      <w:r>
        <w:t xml:space="preserve">PE+ASR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17)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3</w:t>
      </w:r>
      <w:r>
        <w:t xml:space="preserve"> </w:t>
      </w:r>
      <w:r>
        <w:t xml:space="preserve">พ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สุภนันท์) สวัสดีครับ ยินดีต้อนรับแถลงข่าวศูนย์บริหารสถานการณ์โควิด 19 หรือ 26ทำเนียบรัฐบาลประจำวันที่ 3 พฤศจิกายนวันนี้ถือว่าเป็นวันที่ 3 นะครับ ของการประเทศในต้อนรับนักท่องเที่ยวยังคงมีนะเที่ยวประเทศเดินทางเข้ามาในประเทศของเราระยะค่อยเป็นค่อยไป ขณะที่สถานการณ์ในบ้านเราเองนะครับ ก็ยังมีบางพื้นที่ยังคงต้องเฝ้าระวังกันอย่างใกล้ชิดในตัวมีการป้อนว่า cluster ต่าง ๆ นะครับ ติดตามรายละเอียดทั้งหมดได้จากหญิงสุมณีวัชรสินธุ์ในการสำนักสื่อสารความเสี่ยงปัญหาพฤติกรรมสุขภาพกรมควบคุมโรคกระทรวงสาธารณสุขครับ // สวัสดีค่ะ พี่น้องประชาชน และสื่อมวลชนทุกท่านนะคะ วันนี้ก็มาเริ่มที่สถานการณ์ประจำวันนะคะ ผู้ป่วยเชื้อรายใหม่วันนี้ 7769 ราย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ทดสอบ PE+ASR ห้อง 4217) แถลงสถานการณ์ COVID-19 (ศบค.) 3 พ.ค. 2564</dc:title>
  <dc:creator/>
  <cp:keywords/>
  <dcterms:created xsi:type="dcterms:W3CDTF">2022-10-28T02:47:34Z</dcterms:created>
  <dcterms:modified xsi:type="dcterms:W3CDTF">2022-10-28T02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ตุลาคม 2565 เวลา 08.30 น.</vt:lpwstr>
  </property>
  <property fmtid="{D5CDD505-2E9C-101B-9397-08002B2CF9AE}" pid="3" name="subtitle">
    <vt:lpwstr/>
  </property>
</Properties>
</file>